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p>
      <w:pPr>
        <w:pStyle w:val="FirstParagraph"/>
      </w:pPr>
      <w:r>
        <w:t xml:space="preserve">For Diplomat Internship Position in Argentina Córdoba</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Recipient's Name]</w:t>
      </w:r>
      <w:r>
        <w:br/>
      </w:r>
      <w:r>
        <w:t xml:space="preserve">Head of Diplomatic Internship Program</w:t>
      </w:r>
      <w:r>
        <w:br/>
      </w:r>
      <w:r>
        <w:t xml:space="preserve">Ministry of Foreign Affairs and International Trade</w:t>
      </w:r>
      <w:r>
        <w:br/>
      </w:r>
      <w:r>
        <w:t xml:space="preserve">Córdoba, Argentina</w:t>
      </w:r>
    </w:p>
    <w:bookmarkStart w:id="21" w:name="X474da6e8953b0d14bbb78e98bd40ccc80dc2d1a"/>
    <w:p>
      <w:pPr>
        <w:pStyle w:val="Heading2"/>
      </w:pPr>
      <w:r>
        <w:t xml:space="preserve">Subject: Application for Diplomat Internship Position in Córdoba, Argentina</w:t>
      </w:r>
    </w:p>
    <w:bookmarkEnd w:id="21"/>
    <w:p>
      <w:pPr>
        <w:pStyle w:val="FirstParagraph"/>
      </w:pPr>
      <w:r>
        <w:t xml:space="preserve">Dear [Recipient's Name or "Selection Committee"],</w:t>
      </w:r>
    </w:p>
    <w:p>
      <w:pPr>
        <w:pStyle w:val="BodyText"/>
      </w:pPr>
      <w:r>
        <w:t xml:space="preserve">With profound enthusiasm, I submit my application for the Diplomat Internship Position within your esteemed Ministry of Foreign Affairs and International Trade in Córdoba, Argentina. As an emerging professional deeply committed to fostering international understanding through diplomatic channels, I have long admired Argentina's strategic role as a bridge between Latin American nations and global powers. The opportunity to contribute to this vital work while learning from seasoned diplomats in the culturally vibrant heartland of Córdoba represents a pivotal step in my career trajectory.</w:t>
      </w:r>
    </w:p>
    <w:p>
      <w:pPr>
        <w:pStyle w:val="BodyText"/>
      </w:pPr>
      <w:r>
        <w:t xml:space="preserve">My academic foundation in International Relations at [Your University], complemented by intensive study of Spanish language and Latin American history, has equipped me with nuanced insights into the region's geopolitical landscape. In my final year thesis, I examined "Argentina's Role in Mercosur Trade Negotiations: The Córdoba Perspective," which required extensive analysis of how provincial economic dynamics influence national foreign policy. This research revealed how Córdoba’s position as Argentina’s second-largest economic hub—boasting significant agricultural exports and technological innovation—makes it a critical node for diplomatic engagement with European Union partners and neighboring nations. I am eager to bring this contextual understanding to your office, where I can support initiatives that translate provincial strengths into international opportunities.</w:t>
      </w:r>
    </w:p>
    <w:p>
      <w:pPr>
        <w:pStyle w:val="BodyText"/>
      </w:pPr>
      <w:r>
        <w:t xml:space="preserve">What particularly draws me to this internship is the Ministry’s emphasis on embedding cultural diplomacy within Córdoba’s unique identity. Having spent six months studying at Universidad Nacional de Córdoba, I immersed myself in the city's rich tapestry of traditions—from San Martín Square gatherings to local artisan cooperatives—deepening my appreciation for how cultural sensitivity shapes effective diplomacy. I witnessed firsthand how Argentine diplomats leverage regional cultural assets (like Córdoba’s UNESCO-recognized Barrio Jardín) to build trust during international forums. This aligns perfectly with my belief that diplomatic success in Argentina requires moving beyond protocol to embrace the soul of the community—whether in negotiating agricultural trade agreements or fostering educational exchanges. I am prepared to contribute this perspective by assisting in cultural events, drafting localized communication materials, and supporting bilateral projects between Córdoba institutions and international partners.</w:t>
      </w:r>
    </w:p>
    <w:p>
      <w:pPr>
        <w:pStyle w:val="BodyText"/>
      </w:pPr>
      <w:r>
        <w:t xml:space="preserve">My practical experience further demonstrates my readiness for the Diplomat Internship. During a summer internship at [Organization Name], I assisted with the preparation of diplomatic briefings for an Argentina-EU trade delegation, focusing on agricultural export regulations—a project directly relevant to Córdoba’s economic interests. I managed multilingual correspondence in Spanish and English, coordinated logistics for a high-level meeting involving provincial representatives, and conducted research on regional supply chain challenges. Additionally, my volunteer work with the NGO "Córdoba Global Links" allowed me to facilitate cultural exchange programs between local students and international participants, developing skills in conflict mediation that I understand are essential for diplomats navigating complex negotiations in Argentina’s diverse political environment.</w:t>
      </w:r>
    </w:p>
    <w:p>
      <w:pPr>
        <w:pStyle w:val="BodyText"/>
      </w:pPr>
      <w:r>
        <w:t xml:space="preserve">I recognize that the Diplomat Internship Program demands exceptional adaptability—a quality honed during my time living with a host family in Córdoba’s historic El Pocito neighborhood. I navigated cultural nuances daily, from understanding local customs at *asados* (barbecues) to participating in *ferias* (craft markets), which taught me that genuine diplomacy begins with active listening and mutual respect. This experience instilled in me the conviction that effective diplomacy in Argentina requires contextual intelligence beyond textbooks—knowing when to emphasize Córdoba’s agricultural exports during a trade discussion or how to reference local festivals to build rapport. I am committed to bringing this level of cultural fluency to your team, ensuring all diplomatic initiatives reflect deep respect for Argentina’s regional identities.</w:t>
      </w:r>
    </w:p>
    <w:p>
      <w:pPr>
        <w:pStyle w:val="BodyText"/>
      </w:pPr>
      <w:r>
        <w:t xml:space="preserve">The specific focus on Córdoba within this internship is particularly compelling. As Argentina’s educational and industrial epicenter outside Buenos Aires, Córdoba offers a microcosm of the nation’s diplomatic challenges and opportunities—from attracting foreign investment in tech parks to resolving water rights disputes affecting both regional farming communities and international partners. I am eager to support your office in developing strategies that leverage Córdoba’s strengths, such as its partnership with European universities or its growing role in sustainable agriculture initiatives. My ability to analyze economic data, coupled with fluency in Spanish (certified C1 level) and working knowledge of Portuguese, positions me to contribute immediately to projects addressing these priorities.</w:t>
      </w:r>
    </w:p>
    <w:p>
      <w:pPr>
        <w:pStyle w:val="BodyText"/>
      </w:pPr>
      <w:r>
        <w:t xml:space="preserve">Moreover, I understand that diplomacy is not merely about statecraft but about building enduring human connections. During my time in Córdoba, I joined the "Córdoba Youth Diplomacy Club," where we organized Model UN conferences featuring Argentine students debating regional issues like climate migration—a practice directly transferable to intern duties involving youth engagement programs. This experience taught me that future diplomats must cultivate relationships across generations and political divides. I am prepared to assist in such initiatives, from drafting speeches for ambassadorial engagements with local universities to compiling reports on how Córdoba’s student exchange programs impact international partnerships.</w:t>
      </w:r>
    </w:p>
    <w:p>
      <w:pPr>
        <w:pStyle w:val="BodyText"/>
      </w:pPr>
      <w:r>
        <w:t xml:space="preserve">Argentina’s diplomatic community has long been a beacon of principled engagement in global affairs, and I am determined to uphold that legacy during my internship. My academic rigor, cultural immersion in Córdoba, and practical experience align precisely with the Ministry’s goals for this Diplomat Internship. I am confident that my proactive approach—evidenced by my initiative in creating a digital resource guide for foreign students navigating Córdoba’s cultural landscape—will enable me to make meaningful contributions from day one.</w:t>
      </w:r>
    </w:p>
    <w:p>
      <w:pPr>
        <w:pStyle w:val="BodyText"/>
      </w:pPr>
      <w:r>
        <w:t xml:space="preserve">Thank you for considering my application. I am deeply honored by the possibility of contributing to Argentina’s diplomatic mission in Córdoba, where I believe international understanding takes root in the very soil of this historic city. I welcome the opportunity to discuss how my skills and passion can support your team’s objectives and would be pleased to provide additional materials or meet at your convenience.</w:t>
      </w:r>
    </w:p>
    <w:p>
      <w:pPr>
        <w:pStyle w:val="BodyText"/>
      </w:pPr>
      <w:r>
        <w:t xml:space="preserve">With utmost respect,</w:t>
      </w:r>
    </w:p>
    <w:p>
      <w:pPr>
        <w:pStyle w:val="BodyText"/>
      </w:pPr>
      <w:r>
        <w:t xml:space="preserve">[Your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Argentina Córdoba</dc:title>
  <dc:creator/>
  <dc:language>en</dc:language>
  <cp:keywords/>
  <dcterms:created xsi:type="dcterms:W3CDTF">2025-12-08T08:54:07Z</dcterms:created>
  <dcterms:modified xsi:type="dcterms:W3CDTF">2025-12-08T08:54:07Z</dcterms:modified>
</cp:coreProperties>
</file>

<file path=docProps/custom.xml><?xml version="1.0" encoding="utf-8"?>
<Properties xmlns="http://schemas.openxmlformats.org/officeDocument/2006/custom-properties" xmlns:vt="http://schemas.openxmlformats.org/officeDocument/2006/docPropsVTypes"/>
</file>